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-179"/>
        <w:tblW w:w="7706" w:type="dxa"/>
        <w:tblLook w:val="04A0" w:firstRow="1" w:lastRow="0" w:firstColumn="1" w:lastColumn="0" w:noHBand="0" w:noVBand="1"/>
      </w:tblPr>
      <w:tblGrid>
        <w:gridCol w:w="1551"/>
        <w:gridCol w:w="1907"/>
        <w:gridCol w:w="4597"/>
      </w:tblGrid>
      <w:tr w:rsidR="00C92DE2" w:rsidRPr="00637ECA" w:rsidTr="00C92DE2">
        <w:trPr>
          <w:trHeight w:val="300"/>
        </w:trPr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637ECA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37E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ene Name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637ECA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37E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imer Type</w:t>
            </w:r>
          </w:p>
        </w:tc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637ECA" w:rsidRDefault="00C92DE2" w:rsidP="00C92DE2">
            <w:pPr>
              <w:spacing w:after="0" w:line="360" w:lineRule="auto"/>
              <w:ind w:right="1562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37ECA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quence( 3'------5' end)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DOG1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ind w:right="114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CCCACAACGATGCTTCAGCCTAT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GCCACAGAGTGCGTATAAGAGTC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NCED6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CGGAGAATCAACTCGGACGGTTATAG</w:t>
            </w:r>
          </w:p>
        </w:tc>
      </w:tr>
      <w:tr w:rsidR="00C92DE2" w:rsidRPr="00637ECA" w:rsidTr="00C92DE2">
        <w:trPr>
          <w:trHeight w:val="368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CCACGGTTCTGCTATTGCCATGT</w:t>
            </w:r>
          </w:p>
        </w:tc>
      </w:tr>
      <w:tr w:rsidR="00C92DE2" w:rsidRPr="00637ECA" w:rsidTr="00C92DE2">
        <w:trPr>
          <w:trHeight w:val="485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sCYP707A2</w:t>
            </w:r>
          </w:p>
        </w:tc>
        <w:tc>
          <w:tcPr>
            <w:tcW w:w="1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GACTCTTCAGCTCTACTCTCAGAACC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GCCTCAGGACTACTCACCATCACA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ABI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AGAGAATGGCGAGACAGAGAAGG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GCGGCGGGAAGAACAGGA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GA2OX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CAAGTGGGCGGTCTTCAAGTCTT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TCGCTGTTCACTACTGCTCTATGC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sGAI</w:t>
            </w:r>
            <w:proofErr w:type="spellEnd"/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CGCAGCCCAATAACACCGATACT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GACAACCACCGTCTCCACCTC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GA3OX1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GCTGGAAGATTGATGTGGCTAATGTTG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CTGGTAGAGGATAGTGAGAAGAGTTGAA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RGL2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CGCAGCCCAATAACACCGATACT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GACAACCACCGTCTCCACCTC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MPK6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GCAGGTTCATTCAGTACAACATATTCGG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CTTCTTGATTGCCACATGCTCTCC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NLP8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CTGGCAGGCTATCGTGAAGTG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GCAACGCAATAGAACCTCGGACTT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SsCIPK23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TGTATGAGGTGATGGCAAGCAAGTC</w:t>
            </w:r>
          </w:p>
        </w:tc>
      </w:tr>
      <w:tr w:rsidR="00C92DE2" w:rsidRPr="00637ECA" w:rsidTr="00C92DE2">
        <w:trPr>
          <w:trHeight w:val="300"/>
        </w:trPr>
        <w:tc>
          <w:tcPr>
            <w:tcW w:w="15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BA2241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 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GCTATGACAGTAATCTACAGCATTGACAAG</w:t>
            </w:r>
          </w:p>
        </w:tc>
      </w:tr>
      <w:tr w:rsidR="00C92DE2" w:rsidRPr="00855BB8" w:rsidTr="00C92DE2">
        <w:trPr>
          <w:trHeight w:val="277"/>
        </w:trPr>
        <w:tc>
          <w:tcPr>
            <w:tcW w:w="15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BA2241">
              <w:rPr>
                <w:rFonts w:ascii="Times New Roman" w:eastAsia="宋体" w:hAnsi="Times New Roman" w:cs="Times New Roman"/>
                <w:i/>
                <w:iCs/>
                <w:sz w:val="24"/>
                <w:szCs w:val="24"/>
              </w:rPr>
              <w:t>SsACTIN</w:t>
            </w:r>
            <w:proofErr w:type="spellEnd"/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Sense Primer</w:t>
            </w:r>
          </w:p>
        </w:tc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宋体" w:hAnsi="Times New Roman" w:cs="Times New Roman"/>
                <w:sz w:val="20"/>
                <w:szCs w:val="20"/>
              </w:rPr>
              <w:t>GTATCGTGTTGGATTCTGGTGATGGT</w:t>
            </w:r>
          </w:p>
        </w:tc>
      </w:tr>
      <w:tr w:rsidR="00C92DE2" w:rsidRPr="00855BB8" w:rsidTr="00C92DE2">
        <w:trPr>
          <w:trHeight w:val="161"/>
        </w:trPr>
        <w:tc>
          <w:tcPr>
            <w:tcW w:w="155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Times New Roman" w:hAnsi="Times New Roman" w:cs="Times New Roman"/>
                <w:sz w:val="20"/>
                <w:szCs w:val="20"/>
              </w:rPr>
              <w:t>Anti-sense Primer</w:t>
            </w:r>
          </w:p>
        </w:tc>
        <w:tc>
          <w:tcPr>
            <w:tcW w:w="4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2DE2" w:rsidRPr="00BA2241" w:rsidRDefault="00C92DE2" w:rsidP="00C92DE2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A2241">
              <w:rPr>
                <w:rFonts w:ascii="Times New Roman" w:eastAsia="宋体" w:hAnsi="Times New Roman" w:cs="Times New Roman"/>
                <w:sz w:val="20"/>
                <w:szCs w:val="20"/>
              </w:rPr>
              <w:t>CGGCAGTGGTGGTGAAGGAGTA</w:t>
            </w:r>
          </w:p>
        </w:tc>
      </w:tr>
    </w:tbl>
    <w:p w:rsidR="00C92DE2" w:rsidRPr="00637ECA" w:rsidRDefault="00C92DE2" w:rsidP="00C92DE2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92DE2" w:rsidRDefault="00C92DE2" w:rsidP="00C92DE2">
      <w:pPr>
        <w:rPr>
          <w:rFonts w:ascii="Times New Roman" w:hAnsi="Times New Roman" w:cs="Times New Roman"/>
          <w:b/>
          <w:sz w:val="24"/>
          <w:szCs w:val="24"/>
        </w:rPr>
      </w:pPr>
    </w:p>
    <w:p w:rsidR="00C92DE2" w:rsidRDefault="00C92DE2" w:rsidP="00C92DE2">
      <w:pPr>
        <w:rPr>
          <w:rFonts w:ascii="Times New Roman" w:hAnsi="Times New Roman" w:cs="Times New Roman"/>
          <w:b/>
          <w:sz w:val="24"/>
          <w:szCs w:val="24"/>
        </w:rPr>
      </w:pPr>
    </w:p>
    <w:p w:rsidR="009747C7" w:rsidRDefault="009747C7">
      <w:bookmarkStart w:id="0" w:name="_GoBack"/>
      <w:bookmarkEnd w:id="0"/>
    </w:p>
    <w:sectPr w:rsidR="009747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CwtDQyMLcwMbAwMbRQ0lEKTi0uzszPAykwrAUA2PchBCwAAAA="/>
  </w:docVars>
  <w:rsids>
    <w:rsidRoot w:val="00C92DE2"/>
    <w:rsid w:val="00340A63"/>
    <w:rsid w:val="0081771C"/>
    <w:rsid w:val="009747C7"/>
    <w:rsid w:val="00C92DE2"/>
    <w:rsid w:val="00CB1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C56CEC-88E0-42B9-B89F-77754BA3A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DE2"/>
  </w:style>
  <w:style w:type="paragraph" w:styleId="Heading1">
    <w:name w:val="heading 1"/>
    <w:basedOn w:val="Normal"/>
    <w:next w:val="Normal"/>
    <w:link w:val="Heading1Char"/>
    <w:uiPriority w:val="9"/>
    <w:qFormat/>
    <w:rsid w:val="00340A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A63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40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8</Words>
  <Characters>1017</Characters>
  <Application>Microsoft Office Word</Application>
  <DocSecurity>0</DocSecurity>
  <Lines>8</Lines>
  <Paragraphs>2</Paragraphs>
  <ScaleCrop>false</ScaleCrop>
  <Company/>
  <LinksUpToDate>false</LinksUpToDate>
  <CharactersWithSpaces>1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eem</dc:creator>
  <cp:keywords/>
  <dc:description/>
  <cp:lastModifiedBy>Faheem</cp:lastModifiedBy>
  <cp:revision>1</cp:revision>
  <dcterms:created xsi:type="dcterms:W3CDTF">2017-12-28T01:46:00Z</dcterms:created>
  <dcterms:modified xsi:type="dcterms:W3CDTF">2017-12-28T01:51:00Z</dcterms:modified>
</cp:coreProperties>
</file>